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A95A2F" w14:textId="1F3157A1" w:rsidR="00853FA6" w:rsidRPr="00D24605" w:rsidRDefault="00D24605">
      <w:pPr>
        <w:rPr>
          <w:rFonts w:ascii="Calibri" w:hAnsi="Calibri" w:cs="Calibri"/>
          <w:sz w:val="36"/>
          <w:szCs w:val="36"/>
        </w:rPr>
      </w:pPr>
      <w:r w:rsidRPr="00D24605">
        <w:rPr>
          <w:rFonts w:ascii="Calibri" w:hAnsi="Calibri" w:cs="Calibri"/>
          <w:sz w:val="36"/>
          <w:szCs w:val="36"/>
        </w:rPr>
        <w:t>Crossfire Brand Colours</w:t>
      </w:r>
    </w:p>
    <w:p w14:paraId="0F0F03FD" w14:textId="69698F66" w:rsidR="00D24605" w:rsidRPr="00D24605" w:rsidRDefault="00D24605">
      <w:pPr>
        <w:rPr>
          <w:rFonts w:ascii="Calibri" w:hAnsi="Calibri" w:cs="Calibri"/>
          <w:sz w:val="24"/>
          <w:szCs w:val="24"/>
        </w:rPr>
      </w:pPr>
      <w:r w:rsidRPr="00D24605">
        <w:rPr>
          <w:rFonts w:ascii="Calibri" w:hAnsi="Calibri" w:cs="Calibri"/>
          <w:sz w:val="24"/>
          <w:szCs w:val="24"/>
        </w:rPr>
        <w:t>Primary colour: #173451</w:t>
      </w:r>
    </w:p>
    <w:p w14:paraId="04FEAA94" w14:textId="45B26F6D" w:rsidR="00D24605" w:rsidRDefault="00D24605">
      <w:pPr>
        <w:rPr>
          <w:rFonts w:ascii="Calibri" w:hAnsi="Calibri" w:cs="Calibri"/>
          <w:sz w:val="24"/>
          <w:szCs w:val="24"/>
        </w:rPr>
      </w:pPr>
      <w:r w:rsidRPr="00D24605">
        <w:rPr>
          <w:rFonts w:ascii="Calibri" w:hAnsi="Calibri" w:cs="Calibri"/>
          <w:sz w:val="24"/>
          <w:szCs w:val="24"/>
        </w:rPr>
        <w:t>Secondary colour: #5897c9</w:t>
      </w:r>
    </w:p>
    <w:p w14:paraId="0554744D" w14:textId="77777777" w:rsidR="005C018B" w:rsidRDefault="005C018B">
      <w:pPr>
        <w:rPr>
          <w:rFonts w:ascii="Calibri" w:hAnsi="Calibri" w:cs="Calibri"/>
          <w:sz w:val="24"/>
          <w:szCs w:val="24"/>
        </w:rPr>
      </w:pPr>
    </w:p>
    <w:p w14:paraId="1F831ABF" w14:textId="29871A0B" w:rsidR="005C018B" w:rsidRDefault="005C018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See logo in Crossfire </w:t>
      </w:r>
    </w:p>
    <w:p w14:paraId="51015F7C" w14:textId="77777777" w:rsidR="00537405" w:rsidRDefault="00537405">
      <w:pPr>
        <w:rPr>
          <w:rFonts w:ascii="Calibri" w:hAnsi="Calibri" w:cs="Calibri"/>
          <w:sz w:val="24"/>
          <w:szCs w:val="24"/>
        </w:rPr>
      </w:pPr>
    </w:p>
    <w:p w14:paraId="1FF8EE0F" w14:textId="2B9865B0" w:rsidR="00537405" w:rsidRPr="00D24605" w:rsidRDefault="00537405">
      <w:pPr>
        <w:rPr>
          <w:rFonts w:ascii="Calibri" w:hAnsi="Calibri" w:cs="Calibri"/>
          <w:sz w:val="24"/>
          <w:szCs w:val="24"/>
        </w:rPr>
      </w:pPr>
    </w:p>
    <w:sectPr w:rsidR="00537405" w:rsidRPr="00D246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3MzC3NDQ3MjMyszRR0lEKTi0uzszPAykwrAUA9Uk/eywAAAA="/>
  </w:docVars>
  <w:rsids>
    <w:rsidRoot w:val="00D24605"/>
    <w:rsid w:val="00030785"/>
    <w:rsid w:val="00352C48"/>
    <w:rsid w:val="00537405"/>
    <w:rsid w:val="005C018B"/>
    <w:rsid w:val="00815E94"/>
    <w:rsid w:val="00837667"/>
    <w:rsid w:val="00853FA6"/>
    <w:rsid w:val="00BE69A4"/>
    <w:rsid w:val="00D24605"/>
    <w:rsid w:val="00EB6DE7"/>
    <w:rsid w:val="00FA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73BED"/>
  <w15:chartTrackingRefBased/>
  <w15:docId w15:val="{B83AB4DE-F0C0-457F-A94F-560FF68C9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60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24605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46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460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460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460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460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460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460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460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4605"/>
    <w:rPr>
      <w:rFonts w:ascii="Calibri" w:eastAsiaTheme="majorEastAsia" w:hAnsi="Calibri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460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460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460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460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460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460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460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460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2460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46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60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460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2460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246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246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2460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46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460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24605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4605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D24605"/>
    <w:rPr>
      <w:b/>
      <w:bCs/>
    </w:rPr>
  </w:style>
  <w:style w:type="character" w:styleId="Emphasis">
    <w:name w:val="Emphasis"/>
    <w:basedOn w:val="DefaultParagraphFont"/>
    <w:uiPriority w:val="20"/>
    <w:qFormat/>
    <w:rsid w:val="00D24605"/>
    <w:rPr>
      <w:i/>
      <w:iCs/>
    </w:rPr>
  </w:style>
  <w:style w:type="paragraph" w:styleId="NoSpacing">
    <w:name w:val="No Spacing"/>
    <w:uiPriority w:val="1"/>
    <w:qFormat/>
    <w:rsid w:val="00D24605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D24605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D24605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D24605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4605"/>
    <w:pPr>
      <w:outlineLvl w:val="9"/>
    </w:pPr>
    <w:rPr>
      <w:rFonts w:asciiTheme="majorHAnsi" w:hAnsiTheme="majorHAnsi"/>
      <w:b w:val="0"/>
      <w:color w:val="0F4761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94D76857400E479DB86CD3D5F46F88" ma:contentTypeVersion="11" ma:contentTypeDescription="Create a new document." ma:contentTypeScope="" ma:versionID="4c089cca36e292f7751cd96755b094c0">
  <xsd:schema xmlns:xsd="http://www.w3.org/2001/XMLSchema" xmlns:xs="http://www.w3.org/2001/XMLSchema" xmlns:p="http://schemas.microsoft.com/office/2006/metadata/properties" xmlns:ns2="1090076d-9d42-4316-a60e-c93d9008f679" xmlns:ns3="f38660d5-96a2-42b4-b3ee-92b9dc1fef9f" targetNamespace="http://schemas.microsoft.com/office/2006/metadata/properties" ma:root="true" ma:fieldsID="e83a21ad1dd28defae4418111afbd9fb" ns2:_="" ns3:_="">
    <xsd:import namespace="1090076d-9d42-4316-a60e-c93d9008f679"/>
    <xsd:import namespace="f38660d5-96a2-42b4-b3ee-92b9dc1fef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90076d-9d42-4316-a60e-c93d9008f6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ec7f174-477c-4250-aa59-b7be7e066f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8660d5-96a2-42b4-b3ee-92b9dc1fef9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70977a3-c2c0-4a96-834a-3d4737d90aae}" ma:internalName="TaxCatchAll" ma:showField="CatchAllData" ma:web="f38660d5-96a2-42b4-b3ee-92b9dc1fef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38660d5-96a2-42b4-b3ee-92b9dc1fef9f" xsi:nil="true"/>
    <lcf76f155ced4ddcb4097134ff3c332f xmlns="1090076d-9d42-4316-a60e-c93d9008f67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03B7BA1-34A7-43DE-A8B6-2624C3098ACC}"/>
</file>

<file path=customXml/itemProps2.xml><?xml version="1.0" encoding="utf-8"?>
<ds:datastoreItem xmlns:ds="http://schemas.openxmlformats.org/officeDocument/2006/customXml" ds:itemID="{59AF9F53-0FBE-4EE3-96E6-835554D4390B}"/>
</file>

<file path=customXml/itemProps3.xml><?xml version="1.0" encoding="utf-8"?>
<ds:datastoreItem xmlns:ds="http://schemas.openxmlformats.org/officeDocument/2006/customXml" ds:itemID="{3EAC0593-638C-4026-B4DD-68B968802D9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Hardwick</dc:creator>
  <cp:keywords/>
  <dc:description/>
  <cp:lastModifiedBy>Conor O'Callaghan</cp:lastModifiedBy>
  <cp:revision>4</cp:revision>
  <dcterms:created xsi:type="dcterms:W3CDTF">2024-09-25T17:59:00Z</dcterms:created>
  <dcterms:modified xsi:type="dcterms:W3CDTF">2024-10-09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4D76857400E479DB86CD3D5F46F88</vt:lpwstr>
  </property>
</Properties>
</file>